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3C2866" w14:textId="77777777" w:rsidR="00C756C9" w:rsidRPr="00C756C9" w:rsidRDefault="00C756C9">
      <w:pPr>
        <w:rPr>
          <w:rFonts w:ascii="Arial" w:hAnsi="Arial" w:cs="Arial"/>
          <w:sz w:val="24"/>
          <w:szCs w:val="24"/>
        </w:rPr>
      </w:pPr>
      <w:r w:rsidRPr="00C756C9">
        <w:rPr>
          <w:rFonts w:ascii="Arial" w:hAnsi="Arial" w:cs="Arial"/>
          <w:sz w:val="24"/>
          <w:szCs w:val="24"/>
        </w:rPr>
        <w:t>Site info:</w:t>
      </w:r>
    </w:p>
    <w:p w14:paraId="75E6A918" w14:textId="77777777" w:rsidR="00C756C9" w:rsidRPr="00C756C9" w:rsidRDefault="00C756C9">
      <w:pPr>
        <w:rPr>
          <w:rFonts w:ascii="Arial" w:hAnsi="Arial" w:cs="Arial"/>
          <w:sz w:val="24"/>
          <w:szCs w:val="24"/>
        </w:rPr>
      </w:pPr>
    </w:p>
    <w:p w14:paraId="2CF1E7F8" w14:textId="77777777" w:rsidR="00C756C9" w:rsidRPr="00C756C9" w:rsidRDefault="00C756C9" w:rsidP="00C756C9">
      <w:pPr>
        <w:rPr>
          <w:rFonts w:ascii="Arial" w:hAnsi="Arial" w:cs="Arial"/>
          <w:color w:val="212121"/>
          <w:sz w:val="24"/>
          <w:szCs w:val="24"/>
        </w:rPr>
      </w:pPr>
      <w:r w:rsidRPr="00C756C9">
        <w:rPr>
          <w:rStyle w:val="m2905095701610579498gmailmsg"/>
          <w:rFonts w:ascii="Arial" w:hAnsi="Arial" w:cs="Arial"/>
          <w:b/>
          <w:bCs/>
          <w:color w:val="222222"/>
          <w:sz w:val="24"/>
          <w:szCs w:val="24"/>
        </w:rPr>
        <w:t>Earls Lincoln Park, New City, Chicago, IL</w:t>
      </w:r>
    </w:p>
    <w:p w14:paraId="575CDE73" w14:textId="77777777" w:rsidR="00C756C9" w:rsidRPr="00C756C9" w:rsidRDefault="00C756C9" w:rsidP="00C756C9">
      <w:pPr>
        <w:rPr>
          <w:rFonts w:ascii="Arial" w:hAnsi="Arial" w:cs="Arial"/>
          <w:color w:val="222222"/>
          <w:sz w:val="24"/>
          <w:szCs w:val="24"/>
        </w:rPr>
      </w:pPr>
      <w:r w:rsidRPr="00C756C9">
        <w:rPr>
          <w:rFonts w:ascii="Arial" w:hAnsi="Arial" w:cs="Arial"/>
          <w:color w:val="222222"/>
          <w:sz w:val="24"/>
          <w:szCs w:val="24"/>
        </w:rPr>
        <w:t>Hostname: </w:t>
      </w:r>
      <w:r w:rsidRPr="00C756C9">
        <w:rPr>
          <w:rFonts w:ascii="Arial" w:hAnsi="Arial" w:cs="Arial"/>
          <w:color w:val="444444"/>
          <w:sz w:val="24"/>
          <w:szCs w:val="24"/>
        </w:rPr>
        <w:t>earls-lincolnpark-tgdvbvncjn.dynamic-m.com</w:t>
      </w:r>
    </w:p>
    <w:p w14:paraId="20CEB4F3" w14:textId="77777777" w:rsidR="00C756C9" w:rsidRPr="00C756C9" w:rsidRDefault="00C756C9" w:rsidP="00C756C9">
      <w:pPr>
        <w:rPr>
          <w:rFonts w:ascii="Arial" w:hAnsi="Arial" w:cs="Arial"/>
          <w:color w:val="222222"/>
          <w:sz w:val="24"/>
          <w:szCs w:val="24"/>
        </w:rPr>
      </w:pPr>
      <w:r w:rsidRPr="00C756C9">
        <w:rPr>
          <w:rStyle w:val="m2905095701610579498gmailmsg"/>
          <w:rFonts w:ascii="Arial" w:hAnsi="Arial" w:cs="Arial"/>
          <w:color w:val="222222"/>
          <w:sz w:val="24"/>
          <w:szCs w:val="24"/>
        </w:rPr>
        <w:t>Pre-shared Key: FwH63Cbg2XRhNOFeEyUIdFsY2592E0Uu</w:t>
      </w:r>
    </w:p>
    <w:p w14:paraId="35009995" w14:textId="77777777" w:rsidR="00C756C9" w:rsidRPr="00C756C9" w:rsidRDefault="00C756C9" w:rsidP="00C756C9">
      <w:pPr>
        <w:rPr>
          <w:rFonts w:ascii="Arial" w:hAnsi="Arial" w:cs="Arial"/>
          <w:color w:val="222222"/>
          <w:sz w:val="24"/>
          <w:szCs w:val="24"/>
        </w:rPr>
      </w:pPr>
      <w:r w:rsidRPr="00C756C9">
        <w:rPr>
          <w:rFonts w:ascii="Arial" w:hAnsi="Arial" w:cs="Arial"/>
          <w:color w:val="222222"/>
          <w:sz w:val="24"/>
          <w:szCs w:val="24"/>
        </w:rPr>
        <w:t>Jace Control: 10.0.63.195</w:t>
      </w:r>
    </w:p>
    <w:p w14:paraId="7310B1A8" w14:textId="77777777" w:rsidR="00C756C9" w:rsidRPr="00C756C9" w:rsidRDefault="00C756C9" w:rsidP="00C756C9">
      <w:pPr>
        <w:rPr>
          <w:rFonts w:ascii="Arial" w:hAnsi="Arial" w:cs="Arial"/>
          <w:color w:val="222222"/>
          <w:sz w:val="24"/>
          <w:szCs w:val="24"/>
        </w:rPr>
      </w:pPr>
      <w:r w:rsidRPr="00C756C9">
        <w:rPr>
          <w:rFonts w:ascii="Arial" w:hAnsi="Arial" w:cs="Arial"/>
          <w:color w:val="222222"/>
          <w:sz w:val="24"/>
          <w:szCs w:val="24"/>
        </w:rPr>
        <w:t>Jace Surface: 10.0.63.196</w:t>
      </w:r>
    </w:p>
    <w:p w14:paraId="627C73A3" w14:textId="77777777" w:rsidR="00C756C9" w:rsidRPr="00C756C9" w:rsidRDefault="00C756C9" w:rsidP="00C756C9">
      <w:pPr>
        <w:rPr>
          <w:rFonts w:ascii="Arial" w:hAnsi="Arial" w:cs="Arial"/>
          <w:color w:val="222222"/>
          <w:sz w:val="24"/>
          <w:szCs w:val="24"/>
        </w:rPr>
      </w:pPr>
    </w:p>
    <w:p w14:paraId="5B6D2CEC" w14:textId="77777777" w:rsidR="00C756C9" w:rsidRPr="00C756C9" w:rsidRDefault="00C756C9" w:rsidP="00C756C9">
      <w:pPr>
        <w:rPr>
          <w:rFonts w:ascii="Arial" w:hAnsi="Arial" w:cs="Arial"/>
          <w:color w:val="222222"/>
          <w:sz w:val="24"/>
          <w:szCs w:val="24"/>
        </w:rPr>
      </w:pPr>
      <w:r w:rsidRPr="00C756C9">
        <w:rPr>
          <w:rFonts w:ascii="Arial" w:hAnsi="Arial" w:cs="Arial"/>
          <w:b/>
          <w:bCs/>
          <w:color w:val="222222"/>
          <w:sz w:val="24"/>
          <w:szCs w:val="24"/>
        </w:rPr>
        <w:t>Earls Mall at Millenia, Orlando, FL</w:t>
      </w:r>
    </w:p>
    <w:p w14:paraId="06614B7B" w14:textId="77777777" w:rsidR="00C756C9" w:rsidRPr="00C756C9" w:rsidRDefault="00C756C9" w:rsidP="00C756C9">
      <w:pPr>
        <w:rPr>
          <w:rFonts w:ascii="Arial" w:hAnsi="Arial" w:cs="Arial"/>
          <w:color w:val="222222"/>
          <w:sz w:val="24"/>
          <w:szCs w:val="24"/>
        </w:rPr>
      </w:pPr>
      <w:r w:rsidRPr="00C756C9">
        <w:rPr>
          <w:rFonts w:ascii="Arial" w:hAnsi="Arial" w:cs="Arial"/>
          <w:color w:val="222222"/>
          <w:sz w:val="24"/>
          <w:szCs w:val="24"/>
        </w:rPr>
        <w:t>Hostname: earls-mallatmillenia-rjrdwbzpjn.dynamic-m.com</w:t>
      </w:r>
    </w:p>
    <w:p w14:paraId="5D9956D1" w14:textId="77777777" w:rsidR="00C756C9" w:rsidRPr="00C756C9" w:rsidRDefault="00C756C9" w:rsidP="00C756C9">
      <w:pPr>
        <w:rPr>
          <w:rFonts w:ascii="Arial" w:hAnsi="Arial" w:cs="Arial"/>
          <w:color w:val="222222"/>
          <w:sz w:val="24"/>
          <w:szCs w:val="24"/>
        </w:rPr>
      </w:pPr>
      <w:r w:rsidRPr="00C756C9">
        <w:rPr>
          <w:rFonts w:ascii="Arial" w:hAnsi="Arial" w:cs="Arial"/>
          <w:color w:val="222222"/>
          <w:sz w:val="24"/>
          <w:szCs w:val="24"/>
        </w:rPr>
        <w:t>Pre-shared Key: FwH63Cbg2XRhNOFeEyUIdFsY2592E0Uu</w:t>
      </w:r>
    </w:p>
    <w:p w14:paraId="5EA48569" w14:textId="77777777" w:rsidR="00C756C9" w:rsidRPr="00C756C9" w:rsidRDefault="00C756C9" w:rsidP="00C756C9">
      <w:pPr>
        <w:rPr>
          <w:rFonts w:ascii="Arial" w:hAnsi="Arial" w:cs="Arial"/>
          <w:color w:val="222222"/>
          <w:sz w:val="24"/>
          <w:szCs w:val="24"/>
        </w:rPr>
      </w:pPr>
      <w:r w:rsidRPr="00C756C9">
        <w:rPr>
          <w:rFonts w:ascii="Arial" w:hAnsi="Arial" w:cs="Arial"/>
          <w:color w:val="222222"/>
          <w:sz w:val="24"/>
          <w:szCs w:val="24"/>
        </w:rPr>
        <w:t>Jace Control: 10.0.64.197 </w:t>
      </w:r>
    </w:p>
    <w:p w14:paraId="689F0627" w14:textId="77777777" w:rsidR="00C756C9" w:rsidRPr="00C756C9" w:rsidRDefault="00C756C9" w:rsidP="00C756C9">
      <w:pPr>
        <w:rPr>
          <w:rFonts w:ascii="Arial" w:hAnsi="Arial" w:cs="Arial"/>
          <w:color w:val="222222"/>
          <w:sz w:val="24"/>
          <w:szCs w:val="24"/>
        </w:rPr>
      </w:pPr>
      <w:r w:rsidRPr="00C756C9">
        <w:rPr>
          <w:rFonts w:ascii="Arial" w:hAnsi="Arial" w:cs="Arial"/>
          <w:color w:val="222222"/>
          <w:sz w:val="24"/>
          <w:szCs w:val="24"/>
        </w:rPr>
        <w:t>Jace Surface: 10.0.64.198</w:t>
      </w:r>
    </w:p>
    <w:p w14:paraId="37BBED6C" w14:textId="77777777" w:rsidR="00C756C9" w:rsidRPr="00C756C9" w:rsidRDefault="00C756C9" w:rsidP="00C756C9">
      <w:pPr>
        <w:rPr>
          <w:rFonts w:ascii="Arial" w:hAnsi="Arial" w:cs="Arial"/>
          <w:b/>
          <w:bCs/>
          <w:color w:val="222222"/>
          <w:sz w:val="24"/>
          <w:szCs w:val="24"/>
        </w:rPr>
      </w:pPr>
    </w:p>
    <w:p w14:paraId="3F900740" w14:textId="77777777" w:rsidR="00C756C9" w:rsidRPr="00C756C9" w:rsidRDefault="00C756C9" w:rsidP="00C756C9">
      <w:pPr>
        <w:rPr>
          <w:rFonts w:ascii="Arial" w:hAnsi="Arial" w:cs="Arial"/>
          <w:color w:val="222222"/>
          <w:sz w:val="24"/>
          <w:szCs w:val="24"/>
        </w:rPr>
      </w:pPr>
      <w:r w:rsidRPr="00C756C9">
        <w:rPr>
          <w:rFonts w:ascii="Arial" w:hAnsi="Arial" w:cs="Arial"/>
          <w:b/>
          <w:bCs/>
          <w:color w:val="222222"/>
          <w:sz w:val="24"/>
          <w:szCs w:val="24"/>
        </w:rPr>
        <w:t>Earls Legacy Park West, Plano, TX</w:t>
      </w:r>
    </w:p>
    <w:p w14:paraId="1372F2E0" w14:textId="77777777" w:rsidR="00C756C9" w:rsidRPr="00C756C9" w:rsidRDefault="00C756C9" w:rsidP="00C756C9">
      <w:pPr>
        <w:rPr>
          <w:rFonts w:ascii="Arial" w:hAnsi="Arial" w:cs="Arial"/>
          <w:color w:val="222222"/>
          <w:sz w:val="24"/>
          <w:szCs w:val="24"/>
        </w:rPr>
      </w:pPr>
      <w:r w:rsidRPr="00C756C9">
        <w:rPr>
          <w:rFonts w:ascii="Arial" w:hAnsi="Arial" w:cs="Arial"/>
          <w:color w:val="222222"/>
          <w:sz w:val="24"/>
          <w:szCs w:val="24"/>
        </w:rPr>
        <w:t>Hostname: earls-legacywest-qmnpqnmqjn.dynamic-m.com</w:t>
      </w:r>
    </w:p>
    <w:p w14:paraId="3BDC3FEF" w14:textId="77777777" w:rsidR="00C756C9" w:rsidRPr="00C756C9" w:rsidRDefault="00C756C9" w:rsidP="00C756C9">
      <w:pPr>
        <w:rPr>
          <w:rFonts w:ascii="Arial" w:hAnsi="Arial" w:cs="Arial"/>
          <w:color w:val="222222"/>
          <w:sz w:val="24"/>
          <w:szCs w:val="24"/>
        </w:rPr>
      </w:pPr>
      <w:r w:rsidRPr="00C756C9">
        <w:rPr>
          <w:rFonts w:ascii="Arial" w:hAnsi="Arial" w:cs="Arial"/>
          <w:color w:val="222222"/>
          <w:sz w:val="24"/>
          <w:szCs w:val="24"/>
        </w:rPr>
        <w:t>Pre-shared Key: FwH63Cbg2XRhNOFeEyUIdFsY2592E0Uu</w:t>
      </w:r>
    </w:p>
    <w:p w14:paraId="0B8D9562" w14:textId="77777777" w:rsidR="00C756C9" w:rsidRPr="00C756C9" w:rsidRDefault="00C756C9" w:rsidP="00C756C9">
      <w:pPr>
        <w:rPr>
          <w:rFonts w:ascii="Arial" w:hAnsi="Arial" w:cs="Arial"/>
          <w:color w:val="222222"/>
          <w:sz w:val="24"/>
          <w:szCs w:val="24"/>
        </w:rPr>
      </w:pPr>
      <w:r w:rsidRPr="00C756C9">
        <w:rPr>
          <w:rFonts w:ascii="Arial" w:hAnsi="Arial" w:cs="Arial"/>
          <w:color w:val="222222"/>
          <w:sz w:val="24"/>
          <w:szCs w:val="24"/>
        </w:rPr>
        <w:t>Jace Control: 10.0.6</w:t>
      </w:r>
      <w:r>
        <w:rPr>
          <w:rFonts w:ascii="Arial" w:hAnsi="Arial" w:cs="Arial"/>
          <w:color w:val="222222"/>
          <w:sz w:val="24"/>
          <w:szCs w:val="24"/>
        </w:rPr>
        <w:t>5</w:t>
      </w:r>
      <w:r w:rsidRPr="00C756C9">
        <w:rPr>
          <w:rFonts w:ascii="Arial" w:hAnsi="Arial" w:cs="Arial"/>
          <w:color w:val="222222"/>
          <w:sz w:val="24"/>
          <w:szCs w:val="24"/>
        </w:rPr>
        <w:t>.197 </w:t>
      </w:r>
    </w:p>
    <w:p w14:paraId="51A8971C" w14:textId="77777777" w:rsidR="00C756C9" w:rsidRDefault="00C756C9" w:rsidP="00C756C9">
      <w:pPr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t>Jace Surface: 10.0.65</w:t>
      </w:r>
      <w:r w:rsidRPr="00C756C9">
        <w:rPr>
          <w:rFonts w:ascii="Arial" w:hAnsi="Arial" w:cs="Arial"/>
          <w:color w:val="222222"/>
          <w:sz w:val="24"/>
          <w:szCs w:val="24"/>
        </w:rPr>
        <w:t>.198</w:t>
      </w:r>
    </w:p>
    <w:p w14:paraId="4BB9E417" w14:textId="77777777" w:rsidR="00C756C9" w:rsidRPr="00C756C9" w:rsidRDefault="00C756C9" w:rsidP="00C756C9">
      <w:pPr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t>SC: 10.0.65.199</w:t>
      </w:r>
    </w:p>
    <w:p w14:paraId="357014CE" w14:textId="77777777" w:rsidR="00C756C9" w:rsidRPr="00C756C9" w:rsidRDefault="00C756C9" w:rsidP="00C756C9">
      <w:pPr>
        <w:rPr>
          <w:rFonts w:ascii="Arial" w:hAnsi="Arial" w:cs="Arial"/>
          <w:b/>
          <w:bCs/>
          <w:color w:val="222222"/>
          <w:sz w:val="24"/>
          <w:szCs w:val="24"/>
        </w:rPr>
      </w:pPr>
    </w:p>
    <w:p w14:paraId="27DB037F" w14:textId="77777777" w:rsidR="00C756C9" w:rsidRPr="00C756C9" w:rsidRDefault="00C756C9" w:rsidP="00C756C9">
      <w:pPr>
        <w:rPr>
          <w:rFonts w:ascii="Arial" w:hAnsi="Arial" w:cs="Arial"/>
          <w:color w:val="222222"/>
          <w:sz w:val="24"/>
          <w:szCs w:val="24"/>
        </w:rPr>
      </w:pPr>
      <w:r w:rsidRPr="00C756C9">
        <w:rPr>
          <w:rFonts w:ascii="Arial" w:hAnsi="Arial" w:cs="Arial"/>
          <w:b/>
          <w:bCs/>
          <w:color w:val="222222"/>
          <w:sz w:val="24"/>
          <w:szCs w:val="24"/>
        </w:rPr>
        <w:t xml:space="preserve">Earls </w:t>
      </w:r>
      <w:r>
        <w:rPr>
          <w:rFonts w:ascii="Arial" w:hAnsi="Arial" w:cs="Arial"/>
          <w:b/>
          <w:bCs/>
          <w:color w:val="222222"/>
          <w:sz w:val="24"/>
          <w:szCs w:val="24"/>
        </w:rPr>
        <w:t>Prudential</w:t>
      </w:r>
    </w:p>
    <w:p w14:paraId="1821DEC1" w14:textId="615C79EF" w:rsidR="00C756C9" w:rsidRDefault="00C756C9" w:rsidP="00C756C9">
      <w:pPr>
        <w:rPr>
          <w:rFonts w:ascii="Arial" w:hAnsi="Arial" w:cs="Arial"/>
          <w:color w:val="222222"/>
          <w:sz w:val="24"/>
          <w:szCs w:val="24"/>
        </w:rPr>
      </w:pPr>
      <w:r w:rsidRPr="00C756C9">
        <w:rPr>
          <w:rFonts w:ascii="Arial" w:hAnsi="Arial" w:cs="Arial"/>
          <w:color w:val="222222"/>
          <w:sz w:val="24"/>
          <w:szCs w:val="24"/>
        </w:rPr>
        <w:t xml:space="preserve">Hostname: </w:t>
      </w:r>
      <w:r w:rsidR="00F051DF" w:rsidRPr="00F051DF">
        <w:rPr>
          <w:rFonts w:ascii="Arial" w:hAnsi="Arial" w:cs="Arial"/>
          <w:color w:val="222222"/>
          <w:sz w:val="24"/>
          <w:szCs w:val="24"/>
        </w:rPr>
        <w:t>earls-prudential-hjnmnrrcjn.dynamic-m.com</w:t>
      </w:r>
      <w:bookmarkStart w:id="0" w:name="_GoBack"/>
      <w:bookmarkEnd w:id="0"/>
    </w:p>
    <w:p w14:paraId="666B4DC1" w14:textId="45DDEA1C" w:rsidR="00C756C9" w:rsidRDefault="00C756C9" w:rsidP="00C756C9">
      <w:pPr>
        <w:rPr>
          <w:rFonts w:ascii="Arial" w:hAnsi="Arial" w:cs="Arial"/>
          <w:color w:val="222222"/>
          <w:sz w:val="24"/>
          <w:szCs w:val="24"/>
        </w:rPr>
      </w:pPr>
      <w:r w:rsidRPr="00C756C9">
        <w:rPr>
          <w:rFonts w:ascii="Arial" w:hAnsi="Arial" w:cs="Arial"/>
          <w:color w:val="222222"/>
          <w:sz w:val="24"/>
          <w:szCs w:val="24"/>
        </w:rPr>
        <w:t xml:space="preserve">Pre-shared Key: </w:t>
      </w:r>
      <w:r w:rsidR="00F051DF" w:rsidRPr="00C756C9">
        <w:rPr>
          <w:rFonts w:ascii="Arial" w:hAnsi="Arial" w:cs="Arial"/>
          <w:color w:val="222222"/>
          <w:sz w:val="24"/>
          <w:szCs w:val="24"/>
        </w:rPr>
        <w:t>FwH63Cbg2XRhNOFeEyUIdFsY2592E0Uu</w:t>
      </w:r>
    </w:p>
    <w:p w14:paraId="3D92D56E" w14:textId="77777777" w:rsidR="00C756C9" w:rsidRPr="00C756C9" w:rsidRDefault="00C756C9" w:rsidP="00C756C9">
      <w:pPr>
        <w:rPr>
          <w:rFonts w:ascii="Arial" w:hAnsi="Arial" w:cs="Arial"/>
          <w:color w:val="222222"/>
          <w:sz w:val="24"/>
          <w:szCs w:val="24"/>
        </w:rPr>
      </w:pPr>
      <w:r w:rsidRPr="00C756C9">
        <w:rPr>
          <w:rFonts w:ascii="Arial" w:hAnsi="Arial" w:cs="Arial"/>
          <w:color w:val="222222"/>
          <w:sz w:val="24"/>
          <w:szCs w:val="24"/>
        </w:rPr>
        <w:t>Jace Control: 10.0.6</w:t>
      </w:r>
      <w:r>
        <w:rPr>
          <w:rFonts w:ascii="Arial" w:hAnsi="Arial" w:cs="Arial"/>
          <w:color w:val="222222"/>
          <w:sz w:val="24"/>
          <w:szCs w:val="24"/>
        </w:rPr>
        <w:t>6</w:t>
      </w:r>
      <w:r w:rsidRPr="00C756C9">
        <w:rPr>
          <w:rFonts w:ascii="Arial" w:hAnsi="Arial" w:cs="Arial"/>
          <w:color w:val="222222"/>
          <w:sz w:val="24"/>
          <w:szCs w:val="24"/>
        </w:rPr>
        <w:t>.197 </w:t>
      </w:r>
    </w:p>
    <w:p w14:paraId="4512C184" w14:textId="77777777" w:rsidR="00C756C9" w:rsidRDefault="00C756C9" w:rsidP="00C756C9">
      <w:pPr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t>Jace Surface: 10.0.66</w:t>
      </w:r>
      <w:r w:rsidRPr="00C756C9">
        <w:rPr>
          <w:rFonts w:ascii="Arial" w:hAnsi="Arial" w:cs="Arial"/>
          <w:color w:val="222222"/>
          <w:sz w:val="24"/>
          <w:szCs w:val="24"/>
        </w:rPr>
        <w:t>.198</w:t>
      </w:r>
    </w:p>
    <w:p w14:paraId="7B96B5A6" w14:textId="77777777" w:rsidR="00C756C9" w:rsidRPr="00C756C9" w:rsidRDefault="00C756C9" w:rsidP="00C756C9">
      <w:pPr>
        <w:rPr>
          <w:rFonts w:ascii="Arial" w:hAnsi="Arial" w:cs="Arial"/>
          <w:color w:val="222222"/>
          <w:sz w:val="24"/>
          <w:szCs w:val="24"/>
        </w:rPr>
      </w:pPr>
      <w:r>
        <w:rPr>
          <w:rFonts w:ascii="Arial" w:hAnsi="Arial" w:cs="Arial"/>
          <w:color w:val="222222"/>
          <w:sz w:val="24"/>
          <w:szCs w:val="24"/>
        </w:rPr>
        <w:t>SC: 10.0.66.199</w:t>
      </w:r>
    </w:p>
    <w:p w14:paraId="5FC39332" w14:textId="77777777" w:rsidR="00C756C9" w:rsidRPr="00C756C9" w:rsidRDefault="00C756C9">
      <w:pPr>
        <w:rPr>
          <w:rFonts w:ascii="Arial" w:hAnsi="Arial" w:cs="Arial"/>
          <w:sz w:val="24"/>
          <w:szCs w:val="24"/>
        </w:rPr>
      </w:pPr>
    </w:p>
    <w:p w14:paraId="6CF2C299" w14:textId="77777777" w:rsidR="00C756C9" w:rsidRPr="00C756C9" w:rsidRDefault="00C756C9">
      <w:pPr>
        <w:rPr>
          <w:rFonts w:ascii="Arial" w:hAnsi="Arial" w:cs="Arial"/>
          <w:sz w:val="24"/>
          <w:szCs w:val="24"/>
        </w:rPr>
      </w:pPr>
    </w:p>
    <w:p w14:paraId="382054D4" w14:textId="77777777" w:rsidR="00C756C9" w:rsidRPr="00C756C9" w:rsidRDefault="00C756C9">
      <w:pPr>
        <w:rPr>
          <w:rFonts w:ascii="Arial" w:hAnsi="Arial" w:cs="Arial"/>
          <w:sz w:val="24"/>
          <w:szCs w:val="24"/>
        </w:rPr>
      </w:pPr>
      <w:r w:rsidRPr="00C756C9">
        <w:rPr>
          <w:rFonts w:ascii="Arial" w:hAnsi="Arial" w:cs="Arial"/>
          <w:sz w:val="24"/>
          <w:szCs w:val="24"/>
        </w:rPr>
        <w:t>VPN configuration info:</w:t>
      </w:r>
    </w:p>
    <w:p w14:paraId="4B631C8F" w14:textId="77777777" w:rsidR="00CE0F1B" w:rsidRPr="00C756C9" w:rsidRDefault="007B7BF8">
      <w:pPr>
        <w:rPr>
          <w:rFonts w:ascii="Arial" w:hAnsi="Arial" w:cs="Arial"/>
          <w:sz w:val="24"/>
          <w:szCs w:val="24"/>
        </w:rPr>
      </w:pPr>
      <w:r w:rsidRPr="00C756C9">
        <w:rPr>
          <w:rFonts w:ascii="Arial" w:hAnsi="Arial" w:cs="Arial"/>
          <w:sz w:val="24"/>
          <w:szCs w:val="24"/>
        </w:rPr>
        <w:t>Click ‘start’, enter ‘VPN’, pick ‘Change virtual private networks (VPN)’</w:t>
      </w:r>
    </w:p>
    <w:p w14:paraId="344B8818" w14:textId="77777777" w:rsidR="007B7BF8" w:rsidRPr="00C756C9" w:rsidRDefault="007B7BF8">
      <w:pPr>
        <w:rPr>
          <w:rFonts w:ascii="Arial" w:hAnsi="Arial" w:cs="Arial"/>
          <w:sz w:val="24"/>
          <w:szCs w:val="24"/>
        </w:rPr>
      </w:pPr>
      <w:r w:rsidRPr="00C756C9">
        <w:rPr>
          <w:rFonts w:ascii="Arial" w:hAnsi="Arial" w:cs="Arial"/>
          <w:sz w:val="24"/>
          <w:szCs w:val="24"/>
        </w:rPr>
        <w:t>Pick ‘Add a VPN connection’</w:t>
      </w:r>
    </w:p>
    <w:p w14:paraId="50B0DB02" w14:textId="77777777" w:rsidR="007B7BF8" w:rsidRPr="00C756C9" w:rsidRDefault="007B7BF8">
      <w:pPr>
        <w:rPr>
          <w:rFonts w:ascii="Arial" w:hAnsi="Arial" w:cs="Arial"/>
          <w:sz w:val="24"/>
          <w:szCs w:val="24"/>
        </w:rPr>
      </w:pPr>
      <w:r w:rsidRPr="00C756C9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B0A3AC0" wp14:editId="427CA214">
            <wp:extent cx="5943600" cy="20040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EB0D9" w14:textId="77777777" w:rsidR="007B7BF8" w:rsidRPr="00C756C9" w:rsidRDefault="007B7BF8">
      <w:pPr>
        <w:rPr>
          <w:rFonts w:ascii="Arial" w:hAnsi="Arial" w:cs="Arial"/>
          <w:sz w:val="24"/>
          <w:szCs w:val="24"/>
        </w:rPr>
      </w:pPr>
    </w:p>
    <w:p w14:paraId="3363357F" w14:textId="77777777" w:rsidR="007B7BF8" w:rsidRPr="00C756C9" w:rsidRDefault="007B7BF8">
      <w:pPr>
        <w:rPr>
          <w:rFonts w:ascii="Arial" w:hAnsi="Arial" w:cs="Arial"/>
          <w:sz w:val="24"/>
          <w:szCs w:val="24"/>
        </w:rPr>
      </w:pPr>
      <w:r w:rsidRPr="00C756C9">
        <w:rPr>
          <w:rFonts w:ascii="Arial" w:hAnsi="Arial" w:cs="Arial"/>
          <w:sz w:val="24"/>
          <w:szCs w:val="24"/>
        </w:rPr>
        <w:t>In Settings:</w:t>
      </w:r>
    </w:p>
    <w:p w14:paraId="0008199D" w14:textId="77777777" w:rsidR="007B7BF8" w:rsidRPr="00C756C9" w:rsidRDefault="007B7BF8">
      <w:pPr>
        <w:rPr>
          <w:rFonts w:ascii="Arial" w:hAnsi="Arial" w:cs="Arial"/>
          <w:sz w:val="24"/>
          <w:szCs w:val="24"/>
        </w:rPr>
      </w:pPr>
      <w:r w:rsidRPr="00C756C9">
        <w:rPr>
          <w:rFonts w:ascii="Arial" w:hAnsi="Arial" w:cs="Arial"/>
          <w:sz w:val="24"/>
          <w:szCs w:val="24"/>
        </w:rPr>
        <w:tab/>
        <w:t>VPN Provider = Windows (built-in)</w:t>
      </w:r>
    </w:p>
    <w:p w14:paraId="51CB52A8" w14:textId="77777777" w:rsidR="007B7BF8" w:rsidRPr="00C756C9" w:rsidRDefault="007B7BF8">
      <w:pPr>
        <w:rPr>
          <w:rFonts w:ascii="Arial" w:hAnsi="Arial" w:cs="Arial"/>
          <w:sz w:val="24"/>
          <w:szCs w:val="24"/>
        </w:rPr>
      </w:pPr>
      <w:r w:rsidRPr="00C756C9">
        <w:rPr>
          <w:rFonts w:ascii="Arial" w:hAnsi="Arial" w:cs="Arial"/>
          <w:sz w:val="24"/>
          <w:szCs w:val="24"/>
        </w:rPr>
        <w:tab/>
        <w:t>Connection name = earls Lincoln Park Chicago IL</w:t>
      </w:r>
    </w:p>
    <w:p w14:paraId="002EE0D6" w14:textId="77777777" w:rsidR="007B7BF8" w:rsidRPr="00C756C9" w:rsidRDefault="007B7BF8">
      <w:pPr>
        <w:rPr>
          <w:rFonts w:ascii="Arial" w:hAnsi="Arial" w:cs="Arial"/>
          <w:sz w:val="24"/>
          <w:szCs w:val="24"/>
        </w:rPr>
      </w:pPr>
      <w:r w:rsidRPr="00C756C9">
        <w:rPr>
          <w:rFonts w:ascii="Arial" w:hAnsi="Arial" w:cs="Arial"/>
          <w:sz w:val="24"/>
          <w:szCs w:val="24"/>
        </w:rPr>
        <w:tab/>
        <w:t>Server name = earls-lincolnpark-tgdvbvncjn.dynamic-m.com</w:t>
      </w:r>
    </w:p>
    <w:p w14:paraId="21741EC7" w14:textId="77777777" w:rsidR="007B7BF8" w:rsidRPr="00C756C9" w:rsidRDefault="007B7BF8">
      <w:pPr>
        <w:rPr>
          <w:rFonts w:ascii="Arial" w:hAnsi="Arial" w:cs="Arial"/>
          <w:sz w:val="24"/>
          <w:szCs w:val="24"/>
        </w:rPr>
      </w:pPr>
      <w:r w:rsidRPr="00C756C9">
        <w:rPr>
          <w:rFonts w:ascii="Arial" w:hAnsi="Arial" w:cs="Arial"/>
          <w:sz w:val="24"/>
          <w:szCs w:val="24"/>
        </w:rPr>
        <w:tab/>
        <w:t>VPN type = L2TP/IPsec with pre-shared key</w:t>
      </w:r>
    </w:p>
    <w:p w14:paraId="7ECD7223" w14:textId="77777777" w:rsidR="007B7BF8" w:rsidRPr="00C756C9" w:rsidRDefault="007B7BF8">
      <w:pPr>
        <w:rPr>
          <w:rStyle w:val="m2905095701610579498gmailmsg"/>
          <w:rFonts w:ascii="Arial" w:hAnsi="Arial" w:cs="Arial"/>
          <w:color w:val="222222"/>
          <w:sz w:val="24"/>
          <w:szCs w:val="24"/>
        </w:rPr>
      </w:pPr>
      <w:r w:rsidRPr="00C756C9">
        <w:rPr>
          <w:rFonts w:ascii="Arial" w:hAnsi="Arial" w:cs="Arial"/>
          <w:sz w:val="24"/>
          <w:szCs w:val="24"/>
        </w:rPr>
        <w:tab/>
        <w:t xml:space="preserve">Pre-shared key = </w:t>
      </w:r>
      <w:r w:rsidRPr="00C756C9">
        <w:rPr>
          <w:rStyle w:val="m2905095701610579498gmailmsg"/>
          <w:rFonts w:ascii="Arial" w:hAnsi="Arial" w:cs="Arial"/>
          <w:color w:val="222222"/>
          <w:sz w:val="24"/>
          <w:szCs w:val="24"/>
        </w:rPr>
        <w:t>FwH63Cbg2XRhNOFeEyUIdFsY2592E0Uu</w:t>
      </w:r>
    </w:p>
    <w:p w14:paraId="2AA099A2" w14:textId="77777777" w:rsidR="007B7BF8" w:rsidRPr="00C756C9" w:rsidRDefault="007B7BF8">
      <w:pPr>
        <w:rPr>
          <w:rStyle w:val="m2905095701610579498gmailmsg"/>
          <w:rFonts w:ascii="Arial" w:hAnsi="Arial" w:cs="Arial"/>
          <w:color w:val="222222"/>
          <w:sz w:val="24"/>
          <w:szCs w:val="24"/>
        </w:rPr>
      </w:pPr>
      <w:r w:rsidRPr="00C756C9">
        <w:rPr>
          <w:rStyle w:val="m2905095701610579498gmailmsg"/>
          <w:rFonts w:ascii="Arial" w:hAnsi="Arial" w:cs="Arial"/>
          <w:color w:val="222222"/>
          <w:sz w:val="24"/>
          <w:szCs w:val="24"/>
        </w:rPr>
        <w:tab/>
        <w:t>Type of sign-in info = User name and password</w:t>
      </w:r>
    </w:p>
    <w:p w14:paraId="6E32AB7F" w14:textId="77777777" w:rsidR="007B7BF8" w:rsidRPr="00C756C9" w:rsidRDefault="007B7BF8">
      <w:pPr>
        <w:rPr>
          <w:rStyle w:val="m2905095701610579498gmailmsg"/>
          <w:rFonts w:ascii="Arial" w:hAnsi="Arial" w:cs="Arial"/>
          <w:color w:val="222222"/>
          <w:sz w:val="24"/>
          <w:szCs w:val="24"/>
        </w:rPr>
      </w:pPr>
      <w:r w:rsidRPr="00C756C9">
        <w:rPr>
          <w:rStyle w:val="m2905095701610579498gmailmsg"/>
          <w:rFonts w:ascii="Arial" w:hAnsi="Arial" w:cs="Arial"/>
          <w:color w:val="222222"/>
          <w:sz w:val="24"/>
          <w:szCs w:val="24"/>
        </w:rPr>
        <w:tab/>
        <w:t xml:space="preserve">User name (optional) = </w:t>
      </w:r>
      <w:r w:rsidRPr="00844C2F">
        <w:rPr>
          <w:rFonts w:ascii="Arial" w:hAnsi="Arial" w:cs="Arial"/>
          <w:sz w:val="24"/>
          <w:szCs w:val="24"/>
        </w:rPr>
        <w:t>crider@nomadgroup.com</w:t>
      </w:r>
    </w:p>
    <w:p w14:paraId="28EA2A90" w14:textId="77777777" w:rsidR="007B7BF8" w:rsidRPr="00C756C9" w:rsidRDefault="007B7BF8">
      <w:pPr>
        <w:rPr>
          <w:rFonts w:ascii="Arial" w:hAnsi="Arial" w:cs="Arial"/>
          <w:sz w:val="24"/>
          <w:szCs w:val="24"/>
        </w:rPr>
      </w:pPr>
      <w:r w:rsidRPr="00C756C9">
        <w:rPr>
          <w:rStyle w:val="m2905095701610579498gmailmsg"/>
          <w:rFonts w:ascii="Arial" w:hAnsi="Arial" w:cs="Arial"/>
          <w:color w:val="222222"/>
          <w:sz w:val="24"/>
          <w:szCs w:val="24"/>
        </w:rPr>
        <w:tab/>
        <w:t xml:space="preserve">Password (optional) = </w:t>
      </w:r>
      <w:r w:rsidR="00E4633F" w:rsidRPr="00E4633F">
        <w:rPr>
          <w:rFonts w:ascii="Arial" w:hAnsi="Arial" w:cs="Arial"/>
          <w:sz w:val="24"/>
          <w:szCs w:val="24"/>
        </w:rPr>
        <w:t>dg326jR8</w:t>
      </w:r>
    </w:p>
    <w:p w14:paraId="3A6FA0DE" w14:textId="77777777" w:rsidR="007B7BF8" w:rsidRPr="00C756C9" w:rsidRDefault="007B7BF8">
      <w:pPr>
        <w:rPr>
          <w:rFonts w:ascii="Arial" w:hAnsi="Arial" w:cs="Arial"/>
          <w:sz w:val="24"/>
          <w:szCs w:val="24"/>
        </w:rPr>
      </w:pPr>
      <w:r w:rsidRPr="00C756C9">
        <w:rPr>
          <w:rFonts w:ascii="Arial" w:hAnsi="Arial" w:cs="Arial"/>
          <w:sz w:val="24"/>
          <w:szCs w:val="24"/>
        </w:rPr>
        <w:tab/>
        <w:t>Remember my sign-in info = checked</w:t>
      </w:r>
    </w:p>
    <w:p w14:paraId="677B3438" w14:textId="77777777" w:rsidR="007B7BF8" w:rsidRPr="00C756C9" w:rsidRDefault="007B7BF8">
      <w:pPr>
        <w:rPr>
          <w:rFonts w:ascii="Arial" w:hAnsi="Arial" w:cs="Arial"/>
          <w:sz w:val="24"/>
          <w:szCs w:val="24"/>
        </w:rPr>
      </w:pPr>
      <w:r w:rsidRPr="00C756C9">
        <w:rPr>
          <w:rFonts w:ascii="Arial" w:hAnsi="Arial" w:cs="Arial"/>
          <w:sz w:val="24"/>
          <w:szCs w:val="24"/>
        </w:rPr>
        <w:t xml:space="preserve">Open Network </w:t>
      </w:r>
      <w:proofErr w:type="gramStart"/>
      <w:r w:rsidRPr="00C756C9">
        <w:rPr>
          <w:rFonts w:ascii="Arial" w:hAnsi="Arial" w:cs="Arial"/>
          <w:sz w:val="24"/>
          <w:szCs w:val="24"/>
        </w:rPr>
        <w:t>Connections ,</w:t>
      </w:r>
      <w:proofErr w:type="gramEnd"/>
      <w:r w:rsidRPr="00C756C9">
        <w:rPr>
          <w:rFonts w:ascii="Arial" w:hAnsi="Arial" w:cs="Arial"/>
          <w:sz w:val="24"/>
          <w:szCs w:val="24"/>
        </w:rPr>
        <w:t xml:space="preserve"> right click on the newly created VPN connection and pick properties</w:t>
      </w:r>
    </w:p>
    <w:p w14:paraId="7C8F44CC" w14:textId="77777777" w:rsidR="007B7BF8" w:rsidRPr="00C756C9" w:rsidRDefault="00947601">
      <w:pPr>
        <w:rPr>
          <w:rFonts w:ascii="Arial" w:hAnsi="Arial" w:cs="Arial"/>
          <w:sz w:val="24"/>
          <w:szCs w:val="24"/>
        </w:rPr>
      </w:pPr>
      <w:r w:rsidRPr="00C756C9">
        <w:rPr>
          <w:rFonts w:ascii="Arial" w:hAnsi="Arial" w:cs="Arial"/>
          <w:sz w:val="24"/>
          <w:szCs w:val="24"/>
        </w:rPr>
        <w:tab/>
        <w:t>Under Data encryption pick Require encryption (disconnect if server declines)</w:t>
      </w:r>
    </w:p>
    <w:p w14:paraId="1F4F3B00" w14:textId="77777777" w:rsidR="00947601" w:rsidRPr="00C756C9" w:rsidRDefault="00947601">
      <w:pPr>
        <w:rPr>
          <w:rFonts w:ascii="Arial" w:hAnsi="Arial" w:cs="Arial"/>
          <w:sz w:val="24"/>
          <w:szCs w:val="24"/>
        </w:rPr>
      </w:pPr>
      <w:r w:rsidRPr="00C756C9">
        <w:rPr>
          <w:rFonts w:ascii="Arial" w:hAnsi="Arial" w:cs="Arial"/>
          <w:sz w:val="24"/>
          <w:szCs w:val="24"/>
        </w:rPr>
        <w:tab/>
        <w:t>Under Authentication pick Allow these protocols</w:t>
      </w:r>
    </w:p>
    <w:p w14:paraId="3D973043" w14:textId="77777777" w:rsidR="00947601" w:rsidRPr="00C756C9" w:rsidRDefault="00947601">
      <w:pPr>
        <w:rPr>
          <w:rFonts w:ascii="Arial" w:hAnsi="Arial" w:cs="Arial"/>
          <w:sz w:val="24"/>
          <w:szCs w:val="24"/>
        </w:rPr>
      </w:pPr>
      <w:r w:rsidRPr="00C756C9">
        <w:rPr>
          <w:rFonts w:ascii="Arial" w:hAnsi="Arial" w:cs="Arial"/>
          <w:sz w:val="24"/>
          <w:szCs w:val="24"/>
        </w:rPr>
        <w:tab/>
      </w:r>
      <w:r w:rsidRPr="00C756C9">
        <w:rPr>
          <w:rFonts w:ascii="Arial" w:hAnsi="Arial" w:cs="Arial"/>
          <w:sz w:val="24"/>
          <w:szCs w:val="24"/>
        </w:rPr>
        <w:tab/>
        <w:t>Check Unencrypted password (PAP) and uncheck all others</w:t>
      </w:r>
    </w:p>
    <w:p w14:paraId="6C235C32" w14:textId="77777777" w:rsidR="00947601" w:rsidRPr="00C756C9" w:rsidRDefault="00947601">
      <w:pPr>
        <w:rPr>
          <w:rFonts w:ascii="Arial" w:hAnsi="Arial" w:cs="Arial"/>
          <w:sz w:val="24"/>
          <w:szCs w:val="24"/>
        </w:rPr>
      </w:pPr>
      <w:r w:rsidRPr="00C756C9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4262BA4C" wp14:editId="6091D810">
            <wp:extent cx="3657600" cy="4362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436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4CC8C" w14:textId="77777777" w:rsidR="00947601" w:rsidRPr="00C756C9" w:rsidRDefault="00947601">
      <w:pPr>
        <w:rPr>
          <w:rFonts w:ascii="Arial" w:hAnsi="Arial" w:cs="Arial"/>
          <w:sz w:val="24"/>
          <w:szCs w:val="24"/>
        </w:rPr>
      </w:pPr>
    </w:p>
    <w:p w14:paraId="1E77DD5F" w14:textId="77777777" w:rsidR="00947601" w:rsidRPr="00C756C9" w:rsidRDefault="00947601">
      <w:pPr>
        <w:rPr>
          <w:rFonts w:ascii="Arial" w:hAnsi="Arial" w:cs="Arial"/>
          <w:sz w:val="24"/>
          <w:szCs w:val="24"/>
        </w:rPr>
      </w:pPr>
      <w:r w:rsidRPr="00C756C9">
        <w:rPr>
          <w:rFonts w:ascii="Arial" w:hAnsi="Arial" w:cs="Arial"/>
          <w:sz w:val="24"/>
          <w:szCs w:val="24"/>
        </w:rPr>
        <w:t>Pick Advanced settings</w:t>
      </w:r>
    </w:p>
    <w:p w14:paraId="77743610" w14:textId="77777777" w:rsidR="00947601" w:rsidRPr="00C756C9" w:rsidRDefault="00947601">
      <w:pPr>
        <w:rPr>
          <w:rFonts w:ascii="Arial" w:hAnsi="Arial" w:cs="Arial"/>
          <w:sz w:val="24"/>
          <w:szCs w:val="24"/>
        </w:rPr>
      </w:pPr>
      <w:r w:rsidRPr="00C756C9">
        <w:rPr>
          <w:rFonts w:ascii="Arial" w:hAnsi="Arial" w:cs="Arial"/>
          <w:sz w:val="24"/>
          <w:szCs w:val="24"/>
        </w:rPr>
        <w:tab/>
        <w:t>Key = same key as above</w:t>
      </w:r>
    </w:p>
    <w:p w14:paraId="404AF8A0" w14:textId="77777777" w:rsidR="00947601" w:rsidRPr="00C756C9" w:rsidRDefault="00947601">
      <w:pPr>
        <w:rPr>
          <w:rFonts w:ascii="Arial" w:hAnsi="Arial" w:cs="Arial"/>
          <w:sz w:val="24"/>
          <w:szCs w:val="24"/>
        </w:rPr>
      </w:pPr>
      <w:r w:rsidRPr="00C756C9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61AD193" wp14:editId="5DE6E697">
            <wp:extent cx="3448050" cy="2581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0F2DC" w14:textId="77777777" w:rsidR="007B7BF8" w:rsidRPr="00C756C9" w:rsidRDefault="00947601">
      <w:pPr>
        <w:rPr>
          <w:rFonts w:ascii="Arial" w:hAnsi="Arial" w:cs="Arial"/>
          <w:sz w:val="24"/>
          <w:szCs w:val="24"/>
        </w:rPr>
      </w:pPr>
      <w:r w:rsidRPr="00C756C9">
        <w:rPr>
          <w:rFonts w:ascii="Arial" w:hAnsi="Arial" w:cs="Arial"/>
          <w:sz w:val="24"/>
          <w:szCs w:val="24"/>
        </w:rPr>
        <w:lastRenderedPageBreak/>
        <w:t>Accept all the ‘OK’s and you should be able to connect</w:t>
      </w:r>
    </w:p>
    <w:p w14:paraId="4BE1A881" w14:textId="77777777" w:rsidR="00947601" w:rsidRPr="00C756C9" w:rsidRDefault="00C756C9">
      <w:pPr>
        <w:rPr>
          <w:rFonts w:ascii="Arial" w:hAnsi="Arial" w:cs="Arial"/>
          <w:sz w:val="24"/>
          <w:szCs w:val="24"/>
        </w:rPr>
      </w:pPr>
      <w:r w:rsidRPr="00C756C9">
        <w:rPr>
          <w:rFonts w:ascii="Arial" w:hAnsi="Arial" w:cs="Arial"/>
          <w:sz w:val="24"/>
          <w:szCs w:val="24"/>
        </w:rPr>
        <w:t>You should now be able to launch ProBuilder and connect</w:t>
      </w:r>
    </w:p>
    <w:sectPr w:rsidR="00947601" w:rsidRPr="00C756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NDUytrQ0MzKxMDVR0lEKTi0uzszPAykwqgUA9zM05iwAAAA="/>
  </w:docVars>
  <w:rsids>
    <w:rsidRoot w:val="00C51DEA"/>
    <w:rsid w:val="002C5E98"/>
    <w:rsid w:val="00624B77"/>
    <w:rsid w:val="007B7BF8"/>
    <w:rsid w:val="00844C2F"/>
    <w:rsid w:val="00947601"/>
    <w:rsid w:val="00C51DEA"/>
    <w:rsid w:val="00C756C9"/>
    <w:rsid w:val="00CE0F1B"/>
    <w:rsid w:val="00E4633F"/>
    <w:rsid w:val="00F05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F6B006"/>
  <w15:chartTrackingRefBased/>
  <w15:docId w15:val="{3DCD4D11-2E5D-481C-B0F6-074C3C6BE8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2905095701610579498gmailmsg">
    <w:name w:val="m_2905095701610579498gmail_msg"/>
    <w:basedOn w:val="DefaultParagraphFont"/>
    <w:rsid w:val="007B7BF8"/>
  </w:style>
  <w:style w:type="character" w:styleId="Hyperlink">
    <w:name w:val="Hyperlink"/>
    <w:basedOn w:val="DefaultParagraphFont"/>
    <w:uiPriority w:val="99"/>
    <w:unhideWhenUsed/>
    <w:rsid w:val="007B7B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37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4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8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5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ck Rider</dc:creator>
  <cp:keywords/>
  <dc:description/>
  <cp:lastModifiedBy>Dave Perkins</cp:lastModifiedBy>
  <cp:revision>3</cp:revision>
  <dcterms:created xsi:type="dcterms:W3CDTF">2018-08-02T20:27:00Z</dcterms:created>
  <dcterms:modified xsi:type="dcterms:W3CDTF">2018-09-21T17:11:00Z</dcterms:modified>
</cp:coreProperties>
</file>